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C73F4" w14:textId="5B73C1DA" w:rsidR="004D36D7" w:rsidRPr="00433923" w:rsidRDefault="0080567E" w:rsidP="00FA3F9F">
      <w:pPr>
        <w:pStyle w:val="Title"/>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p>
    <w:p w14:paraId="1431E8AB" w14:textId="77777777" w:rsidR="00D778DF" w:rsidRDefault="00D778DF" w:rsidP="00D452F4">
      <w:pPr>
        <w:pStyle w:val="Heading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lastRenderedPageBreak/>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lastRenderedPageBreak/>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77777777" w:rsidR="00BA0196" w:rsidRDefault="00BA0196" w:rsidP="00607D71">
      <w:pPr>
        <w:pStyle w:val="BodyTextL50"/>
        <w:spacing w:before="0"/>
      </w:pPr>
      <w:r>
        <w:t>IP address:</w:t>
      </w:r>
    </w:p>
    <w:p w14:paraId="671431F5" w14:textId="77777777" w:rsidR="00BA0196" w:rsidRDefault="00BA0196" w:rsidP="00BA0196">
      <w:pPr>
        <w:pStyle w:val="AnswerLineL50"/>
      </w:pPr>
      <w:r>
        <w:lastRenderedPageBreak/>
        <w:t>Type you</w:t>
      </w:r>
      <w:bookmarkStart w:id="0" w:name="_GoBack"/>
      <w:bookmarkEnd w:id="0"/>
      <w:r>
        <w:t>r answers here.</w:t>
      </w:r>
    </w:p>
    <w:p w14:paraId="7F88B917" w14:textId="37A8C835" w:rsidR="00C30090" w:rsidRDefault="00BA0196" w:rsidP="00A571C2">
      <w:pPr>
        <w:pStyle w:val="BodyTextL50"/>
      </w:pPr>
      <w:r>
        <w:t>Netmask</w:t>
      </w:r>
      <w:r w:rsidR="00A571C2">
        <w:t xml:space="preserve">: </w:t>
      </w:r>
    </w:p>
    <w:p w14:paraId="10862892" w14:textId="77777777" w:rsidR="00C30090" w:rsidRDefault="00C30090" w:rsidP="00C30090">
      <w:pPr>
        <w:pStyle w:val="AnswerLineL50"/>
      </w:pPr>
      <w:r>
        <w:t>Type your answers here.</w:t>
      </w:r>
    </w:p>
    <w:p w14:paraId="753DE8DB" w14:textId="15C04FEA" w:rsidR="00C30090" w:rsidRDefault="00BA0196" w:rsidP="00A571C2">
      <w:pPr>
        <w:pStyle w:val="BodyTextL50"/>
      </w:pPr>
      <w:r>
        <w:t>G</w:t>
      </w:r>
      <w:r w:rsidR="00A571C2">
        <w:t xml:space="preserve">ateway: </w:t>
      </w:r>
    </w:p>
    <w:p w14:paraId="3FAEAA3D" w14:textId="77777777" w:rsidR="00C30090" w:rsidRDefault="00C30090" w:rsidP="00C30090">
      <w:pPr>
        <w:pStyle w:val="AnswerLineL50"/>
      </w:pPr>
      <w:r>
        <w:t>Type your answers here.</w:t>
      </w:r>
    </w:p>
    <w:p w14:paraId="21309DC7" w14:textId="61219C08" w:rsidR="00C30090" w:rsidRDefault="00A571C2" w:rsidP="00A571C2">
      <w:pPr>
        <w:pStyle w:val="BodyTextL50"/>
      </w:pPr>
      <w:r w:rsidRPr="00BB0084">
        <w:t xml:space="preserve">Primary DHCP server: </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1" w:name="_Hlk22285347"/>
      <w:r w:rsidR="005C1206">
        <w:rPr>
          <w:b/>
        </w:rPr>
        <w:t>WLC NET</w:t>
      </w:r>
      <w:bookmarkEnd w:id="1"/>
      <w:r w:rsidR="0011030A">
        <w:t>.</w:t>
      </w:r>
    </w:p>
    <w:p w14:paraId="1E578D1A" w14:textId="068C99C0" w:rsidR="00B64B9C" w:rsidRDefault="0011030A" w:rsidP="001027E4">
      <w:pPr>
        <w:pStyle w:val="SubStepAlpha"/>
      </w:pPr>
      <w:r>
        <w:lastRenderedPageBreak/>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w:t>
      </w:r>
      <w:proofErr w:type="gramStart"/>
      <w:r w:rsidR="00C855AB">
        <w:t>Fast Forward</w:t>
      </w:r>
      <w:proofErr w:type="gramEnd"/>
      <w:r w:rsidR="00C855AB">
        <w:t xml:space="preserve">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w:t>
      </w:r>
      <w:proofErr w:type="gramStart"/>
      <w:r w:rsidR="00CB4E92">
        <w:t>Fast Forward</w:t>
      </w:r>
      <w:proofErr w:type="gramEnd"/>
      <w:r w:rsidR="00CB4E92">
        <w:t xml:space="preserve">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095BE34F" w14:textId="3CA025C3" w:rsidR="002767D0" w:rsidRDefault="002767D0" w:rsidP="000A6F6F">
      <w:pPr>
        <w:pStyle w:val="AnswerLineL25"/>
        <w:spacing w:after="960"/>
      </w:pPr>
      <w:r>
        <w:t>Type your answers here.</w:t>
      </w:r>
    </w:p>
    <w:p w14:paraId="5F502BE1" w14:textId="7F900409" w:rsidR="003B0C7F" w:rsidRDefault="003B0C7F" w:rsidP="003B0C7F">
      <w:pPr>
        <w:pStyle w:val="ReflectionQ"/>
      </w:pPr>
      <w:r>
        <w:t>What are the advantages of WPA2-Enterprise over WPA2-PSK?</w:t>
      </w:r>
    </w:p>
    <w:p w14:paraId="093BD991" w14:textId="77777777" w:rsidR="00C30090" w:rsidRDefault="00C30090" w:rsidP="000A6F6F">
      <w:pPr>
        <w:pStyle w:val="AnswerLineL25"/>
        <w:spacing w:after="960"/>
      </w:pPr>
      <w:r>
        <w:t>Type your answers here.</w:t>
      </w:r>
    </w:p>
    <w:p w14:paraId="34BB730E" w14:textId="4EEAF2D9" w:rsidR="007362C8" w:rsidRPr="007362C8" w:rsidRDefault="007362C8" w:rsidP="007362C8">
      <w:pPr>
        <w:pStyle w:val="ConfigWindow"/>
      </w:pPr>
      <w:r w:rsidRPr="007362C8">
        <w:t>End of document</w:t>
      </w:r>
    </w:p>
    <w:sectPr w:rsidR="007362C8" w:rsidRPr="007362C8"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F447B" w14:textId="77777777" w:rsidR="0080567E" w:rsidRDefault="0080567E" w:rsidP="00710659">
      <w:pPr>
        <w:spacing w:after="0" w:line="240" w:lineRule="auto"/>
      </w:pPr>
      <w:r>
        <w:separator/>
      </w:r>
    </w:p>
    <w:p w14:paraId="67D2FD0C" w14:textId="77777777" w:rsidR="0080567E" w:rsidRDefault="0080567E"/>
  </w:endnote>
  <w:endnote w:type="continuationSeparator" w:id="0">
    <w:p w14:paraId="28D2A552" w14:textId="77777777" w:rsidR="0080567E" w:rsidRDefault="0080567E" w:rsidP="00710659">
      <w:pPr>
        <w:spacing w:after="0" w:line="240" w:lineRule="auto"/>
      </w:pPr>
      <w:r>
        <w:continuationSeparator/>
      </w:r>
    </w:p>
    <w:p w14:paraId="341D0BA3" w14:textId="77777777" w:rsidR="0080567E" w:rsidRDefault="008056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A33D" w14:textId="60D2017C" w:rsidR="00926CB2" w:rsidRPr="00882B63" w:rsidRDefault="008E00D5" w:rsidP="00E859E3">
    <w:pPr>
      <w:pStyle w:val="Footer"/>
      <w:rPr>
        <w:szCs w:val="16"/>
      </w:rPr>
    </w:pPr>
    <w:r w:rsidRPr="00B31F19">
      <w:sym w:font="Symbol" w:char="F0E3"/>
    </w:r>
    <w:r>
      <w:t xml:space="preserve"> </w:t>
    </w:r>
    <w:sdt>
      <w:sdtPr>
        <w:alias w:val="Comments"/>
        <w:tag w:val=""/>
        <w:id w:val="-267782800"/>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3A020C">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575E8" w14:textId="34B793C2" w:rsidR="00882B63" w:rsidRPr="00882B63" w:rsidRDefault="00882B63" w:rsidP="00E859E3">
    <w:pPr>
      <w:pStyle w:val="Footer"/>
      <w:rPr>
        <w:szCs w:val="16"/>
      </w:rPr>
    </w:pPr>
    <w:r w:rsidRPr="00B31F19">
      <w:sym w:font="Symbol" w:char="F0E3"/>
    </w:r>
    <w:r w:rsidR="007E6402">
      <w:t xml:space="preserve"> </w:t>
    </w:r>
    <w:sdt>
      <w:sdtPr>
        <w:alias w:val="Comments"/>
        <w:tag w:val=""/>
        <w:id w:val="100009098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A020C">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EC6F5" w14:textId="77777777" w:rsidR="0080567E" w:rsidRDefault="0080567E" w:rsidP="00710659">
      <w:pPr>
        <w:spacing w:after="0" w:line="240" w:lineRule="auto"/>
      </w:pPr>
      <w:r>
        <w:separator/>
      </w:r>
    </w:p>
    <w:p w14:paraId="5C83A67B" w14:textId="77777777" w:rsidR="0080567E" w:rsidRDefault="0080567E"/>
  </w:footnote>
  <w:footnote w:type="continuationSeparator" w:id="0">
    <w:p w14:paraId="48616CA1" w14:textId="77777777" w:rsidR="0080567E" w:rsidRDefault="0080567E" w:rsidP="00710659">
      <w:pPr>
        <w:spacing w:after="0" w:line="240" w:lineRule="auto"/>
      </w:pPr>
      <w:r>
        <w:continuationSeparator/>
      </w:r>
    </w:p>
    <w:p w14:paraId="5C913115" w14:textId="77777777" w:rsidR="0080567E" w:rsidRDefault="008056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1" name="Picture 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020C"/>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3923"/>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567E"/>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397B"/>
    <w:rsid w:val="00B53EE9"/>
    <w:rsid w:val="00B6183E"/>
    <w:rsid w:val="00B62809"/>
    <w:rsid w:val="00B632B5"/>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343996"/>
    <w:rsid w:val="003653CF"/>
    <w:rsid w:val="003A0A04"/>
    <w:rsid w:val="00500DE5"/>
    <w:rsid w:val="00531101"/>
    <w:rsid w:val="005955F3"/>
    <w:rsid w:val="00641539"/>
    <w:rsid w:val="0083574D"/>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2D869E-67CD-46C2-ABB0-B489B2CB7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5</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Martin Benson</dc:creator>
  <cp:keywords/>
  <dc:description>2019</dc:description>
  <cp:lastModifiedBy>Suk-Yi Pennock -X (spennock - UNICON INC at Cisco)</cp:lastModifiedBy>
  <cp:revision>4</cp:revision>
  <cp:lastPrinted>2019-12-01T17:32:00Z</cp:lastPrinted>
  <dcterms:created xsi:type="dcterms:W3CDTF">2019-12-01T17:30:00Z</dcterms:created>
  <dcterms:modified xsi:type="dcterms:W3CDTF">2019-12-01T17:32:00Z</dcterms:modified>
</cp:coreProperties>
</file>